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355FD" w14:paraId="5DF6B4F2" w14:textId="77777777" w:rsidTr="001355FD">
        <w:tc>
          <w:tcPr>
            <w:tcW w:w="4508" w:type="dxa"/>
          </w:tcPr>
          <w:p w14:paraId="2985647F" w14:textId="75BC768F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NAME</w:t>
            </w:r>
          </w:p>
        </w:tc>
        <w:tc>
          <w:tcPr>
            <w:tcW w:w="4508" w:type="dxa"/>
          </w:tcPr>
          <w:p w14:paraId="7D6D1CCC" w14:textId="6CC57E6F" w:rsidR="001355FD" w:rsidRPr="001355FD" w:rsidRDefault="006958A8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&lt;&lt;</w:t>
            </w:r>
            <w:r w:rsidR="001355FD" w:rsidRPr="001355FD">
              <w:rPr>
                <w:highlight w:val="yellow"/>
              </w:rPr>
              <w:t>name</w:t>
            </w:r>
            <w:r>
              <w:rPr>
                <w:highlight w:val="yellow"/>
              </w:rPr>
              <w:t>&gt;&gt;</w:t>
            </w:r>
          </w:p>
        </w:tc>
      </w:tr>
      <w:tr w:rsidR="001355FD" w14:paraId="4CE71D99" w14:textId="77777777" w:rsidTr="001355FD">
        <w:tc>
          <w:tcPr>
            <w:tcW w:w="4508" w:type="dxa"/>
          </w:tcPr>
          <w:p w14:paraId="5C88850C" w14:textId="2F69F83A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COMPANY</w:t>
            </w:r>
          </w:p>
        </w:tc>
        <w:tc>
          <w:tcPr>
            <w:tcW w:w="4508" w:type="dxa"/>
          </w:tcPr>
          <w:p w14:paraId="7C651517" w14:textId="516B8DB4" w:rsidR="001355FD" w:rsidRPr="001355FD" w:rsidRDefault="006958A8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&lt;&lt;</w:t>
            </w:r>
            <w:r w:rsidR="001355FD" w:rsidRPr="001355FD">
              <w:rPr>
                <w:highlight w:val="yellow"/>
              </w:rPr>
              <w:t>company</w:t>
            </w:r>
            <w:r>
              <w:rPr>
                <w:highlight w:val="yellow"/>
              </w:rPr>
              <w:t>&gt;&gt;</w:t>
            </w:r>
          </w:p>
        </w:tc>
      </w:tr>
      <w:tr w:rsidR="001355FD" w14:paraId="590DBA74" w14:textId="77777777" w:rsidTr="001355FD">
        <w:tc>
          <w:tcPr>
            <w:tcW w:w="4508" w:type="dxa"/>
          </w:tcPr>
          <w:p w14:paraId="5967555D" w14:textId="1FE7D78E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ADDRESS</w:t>
            </w:r>
          </w:p>
        </w:tc>
        <w:tc>
          <w:tcPr>
            <w:tcW w:w="4508" w:type="dxa"/>
          </w:tcPr>
          <w:p w14:paraId="6C42C85E" w14:textId="4137B3E3" w:rsidR="001355FD" w:rsidRPr="001355FD" w:rsidRDefault="006958A8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&lt;&lt;</w:t>
            </w:r>
            <w:r w:rsidR="001355FD" w:rsidRPr="001355FD">
              <w:rPr>
                <w:highlight w:val="yellow"/>
              </w:rPr>
              <w:t>address</w:t>
            </w:r>
            <w:r>
              <w:rPr>
                <w:highlight w:val="yellow"/>
              </w:rPr>
              <w:t>&gt;&gt;</w:t>
            </w:r>
          </w:p>
        </w:tc>
      </w:tr>
      <w:tr w:rsidR="001355FD" w14:paraId="2F1C62DB" w14:textId="77777777" w:rsidTr="001355FD">
        <w:tc>
          <w:tcPr>
            <w:tcW w:w="4508" w:type="dxa"/>
          </w:tcPr>
          <w:p w14:paraId="7EB6DB2A" w14:textId="24D8EE0B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NUMBER</w:t>
            </w:r>
          </w:p>
        </w:tc>
        <w:tc>
          <w:tcPr>
            <w:tcW w:w="4508" w:type="dxa"/>
          </w:tcPr>
          <w:p w14:paraId="4802D118" w14:textId="7E309201" w:rsidR="001355FD" w:rsidRPr="001355FD" w:rsidRDefault="006958A8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&lt;&lt;</w:t>
            </w:r>
            <w:r w:rsidR="001355FD" w:rsidRPr="001355FD">
              <w:rPr>
                <w:highlight w:val="yellow"/>
              </w:rPr>
              <w:t>number</w:t>
            </w:r>
            <w:r>
              <w:rPr>
                <w:highlight w:val="yellow"/>
              </w:rPr>
              <w:t>&gt;&gt;</w:t>
            </w:r>
          </w:p>
        </w:tc>
      </w:tr>
      <w:tr w:rsidR="001355FD" w14:paraId="745D9A63" w14:textId="77777777" w:rsidTr="001355FD">
        <w:tc>
          <w:tcPr>
            <w:tcW w:w="4508" w:type="dxa"/>
          </w:tcPr>
          <w:p w14:paraId="6F093CEE" w14:textId="39DEB7C2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LIST</w:t>
            </w:r>
          </w:p>
        </w:tc>
        <w:tc>
          <w:tcPr>
            <w:tcW w:w="4508" w:type="dxa"/>
          </w:tcPr>
          <w:p w14:paraId="50735A57" w14:textId="513B56AE" w:rsidR="001355FD" w:rsidRPr="001355FD" w:rsidRDefault="006958A8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&lt;&lt;l</w:t>
            </w:r>
            <w:r w:rsidR="001355FD" w:rsidRPr="001355FD">
              <w:rPr>
                <w:highlight w:val="yellow"/>
              </w:rPr>
              <w:t>ist</w:t>
            </w:r>
            <w:r>
              <w:rPr>
                <w:highlight w:val="yellow"/>
              </w:rPr>
              <w:t>&gt;&gt;</w:t>
            </w:r>
          </w:p>
        </w:tc>
      </w:tr>
    </w:tbl>
    <w:p w14:paraId="7D336198" w14:textId="77777777" w:rsidR="00B87417" w:rsidRDefault="00000000"/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A2NbQwNbIwNTBQ0lEKTi0uzszPAykwrAUAP20HJywAAAA="/>
  </w:docVars>
  <w:rsids>
    <w:rsidRoot w:val="00335F0D"/>
    <w:rsid w:val="0001199B"/>
    <w:rsid w:val="001355FD"/>
    <w:rsid w:val="00335F0D"/>
    <w:rsid w:val="006958A8"/>
    <w:rsid w:val="00780F83"/>
    <w:rsid w:val="008D543D"/>
    <w:rsid w:val="00983668"/>
    <w:rsid w:val="00AD4E6B"/>
    <w:rsid w:val="00D50E8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C5A32"/>
  <w15:chartTrackingRefBased/>
  <w15:docId w15:val="{6AC1B5D1-5807-4E8F-B754-ED2091E7B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135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prajwal waykos</cp:lastModifiedBy>
  <cp:revision>3</cp:revision>
  <dcterms:created xsi:type="dcterms:W3CDTF">2022-09-19T14:12:00Z</dcterms:created>
  <dcterms:modified xsi:type="dcterms:W3CDTF">2022-09-20T06:42:00Z</dcterms:modified>
</cp:coreProperties>
</file>